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Buenos</w:t>
      </w:r>
      <w:r>
        <w:t xml:space="preserve"> </w:t>
      </w:r>
      <w:r>
        <w:t xml:space="preserve">Aires</w:t>
      </w:r>
    </w:p>
    <w:bookmarkStart w:id="20" w:name="internship-application-letter"/>
    <w:p>
      <w:pPr>
        <w:pStyle w:val="Heading1"/>
      </w:pPr>
      <w:r>
        <w:t xml:space="preserve">INTERNSHIP APPLICATION LETTER</w:t>
      </w:r>
    </w:p>
    <w:p>
      <w:pPr>
        <w:pStyle w:val="FirstParagraph"/>
      </w:pPr>
      <w:r>
        <w:t xml:space="preserve">For Dentist Internship Position at Dental Clinic in Buenos Aires, Argent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Dental Clinic Name]</w:t>
      </w:r>
    </w:p>
    <w:p>
      <w:pPr>
        <w:pStyle w:val="BodyText"/>
      </w:pPr>
      <w:r>
        <w:t xml:space="preserve">Avenida Santa Fe 1234</w:t>
      </w:r>
    </w:p>
    <w:p>
      <w:pPr>
        <w:pStyle w:val="BodyText"/>
      </w:pPr>
      <w:r>
        <w:t xml:space="preserve">Buenos Aires, C1069AAN</w:t>
      </w:r>
    </w:p>
    <w:p>
      <w:pPr>
        <w:pStyle w:val="BodyText"/>
      </w:pPr>
      <w:r>
        <w:t xml:space="preserve">Argentina</w:t>
      </w:r>
    </w:p>
    <w:bookmarkStart w:id="21" w:name="X4e17b32639f3fdaef6b02251e797550f972a893"/>
    <w:p>
      <w:pPr>
        <w:pStyle w:val="Heading2"/>
      </w:pPr>
      <w:r>
        <w:t xml:space="preserve">Subject: Formal Application for Dentist Internship Position</w:t>
      </w:r>
    </w:p>
    <w:bookmarkEnd w:id="21"/>
    <w:p>
      <w:pPr>
        <w:pStyle w:val="FirstParagraph"/>
      </w:pPr>
      <w:r>
        <w:t xml:space="preserve">Dear Hiring Manager,</w:t>
      </w:r>
    </w:p>
    <w:p>
      <w:pPr>
        <w:pStyle w:val="BodyText"/>
      </w:pPr>
      <w:r>
        <w:t xml:space="preserve">With profound enthusiasm, I submit my application for the Dentist Internship position at your esteemed dental clinic in Buenos Aires, Argentina. As a final-year Dental Student at the University of Buenos Aires Faculty of Odontology, I have meticulously prepared for this opportunity to contribute to and learn from a practice that embodies excellence within Argentina's vibrant healthcare landscape. This Internship Application Letter represents not merely an application, but a declaration of my unwavering commitment to advancing dental care in Buenos Aires—a city where cultural richness meets medical innovation.</w:t>
      </w:r>
    </w:p>
    <w:p>
      <w:pPr>
        <w:pStyle w:val="BodyText"/>
      </w:pPr>
      <w:r>
        <w:t xml:space="preserve">My academic journey at the University of Buenos Aires has equipped me with comprehensive clinical skills aligned with both international standards and Argentina's specific healthcare requirements. I have completed over 600 hours of supervised clinical practice, mastering procedures including complex restorations, pediatric dentistry, and preventive care protocols mandated by the Argentine Dental Association (ADE). Crucially, my coursework emphasized the unique oral health challenges prevalent in Buenos Aires' diverse population—from socioeconomic disparities affecting access to care in districts like Villa Soldati to the rising demand for cosmetic dentistry among middle-income residents of Palermo. I understand that providing culturally competent dental care in Argentina requires more than technical skill; it necessitates empathy for patients navigating Argentina's distinct healthcare ecosystem.</w:t>
      </w:r>
    </w:p>
    <w:p>
      <w:pPr>
        <w:pStyle w:val="BodyText"/>
      </w:pPr>
      <w:r>
        <w:t xml:space="preserve">What draws me specifically to your clinic is your renowned specialization in comprehensive family dentistry within the Buenos Aires metropolitan area. I have followed your practice's community outreach initiatives, including the free dental screenings provided at La Boca Community Center and partnerships with local schools under Argentina's "Salud Bucal para Todos" program. This commitment to accessible care mirrors my own philosophy, formed during my volunteer work at Clínica Odontológica Popular in Vicente López—a project addressing oral health gaps in underserved areas of Buenos Aires. I am eager to apply the clinical precision I've honed while contributing to your mission of bridging dental care disparities across Argentina's urban centers.</w:t>
      </w:r>
    </w:p>
    <w:p>
      <w:pPr>
        <w:pStyle w:val="BodyText"/>
      </w:pPr>
      <w:r>
        <w:t xml:space="preserve">Argentina's dental profession offers a dynamic context for growth that transcends textbook learning. During my academic exchange at the University of Cordoba, I witnessed firsthand how Buenos Aires serves as the nation's healthcare nexus—where cutting-edge technologies like digital orthodontics and implantology converge with traditional patient care models. I am particularly drawn to your clinic's integration of 3D imaging technology for precise treatment planning, a skillset I actively pursued through the Argentine Society of Dental Technology's workshops. In Argentina, where dental tourism is rapidly expanding due to our competitive pricing and high-quality services, mastering these advanced techniques is essential for any dentist aspiring to serve both local communities and international patients in Buenos Aires.</w:t>
      </w:r>
    </w:p>
    <w:p>
      <w:pPr>
        <w:pStyle w:val="BodyText"/>
      </w:pPr>
      <w:r>
        <w:t xml:space="preserve">My proficiency in Spanish (native speaker) and English (fluent, with medical terminology certification) ensures seamless communication with Argentina's multicultural patient base. I have also completed specialized training in Argentine dental regulations, including the National Health Service framework and protocols for handling cases under the "Plan Nacer" program. This knowledge allows me to navigate administrative complexities while prioritizing patient care—critical in a country where healthcare navigation can be daunting for vulnerable populations. Furthermore, my familiarity with Argentina's public-private healthcare dual system positions me to contribute effectively whether working in community clinics or private practices across Buenos Aires.</w:t>
      </w:r>
    </w:p>
    <w:p>
      <w:pPr>
        <w:pStyle w:val="BodyText"/>
      </w:pPr>
      <w:r>
        <w:t xml:space="preserve">Beyond technical skills, I embody the cultural values that define Argentine dental care excellence. In Buenos Aires, where "la familia" (the family) is central to social identity, I have developed a patient-centered approach rooted in respect and active listening—principles reinforced during my internship at Clinica Dental San Isidro. My colleagues there noted how I adapted communication styles for elderly patients in Recoleta while maintaining engaging interactions with children at the Escuela Municipal de Nivel Primario. This adaptability is vital when addressing Argentina's diverse demographic needs, from indigenous communities in neighboring provinces to Buenos Aires' growing immigrant population.</w:t>
      </w:r>
    </w:p>
    <w:p>
      <w:pPr>
        <w:pStyle w:val="BodyText"/>
      </w:pPr>
      <w:r>
        <w:t xml:space="preserve">The significance of this Dentist Internship in Argentina cannot be overstated. As the capital of a nation with one of South America's most advanced dental education systems, Buenos Aires represents the ideal environment to transform academic knowledge into meaningful clinical practice. My ultimate goal is to become an integral part of Argentina's dental advancement—potentially specializing in pediatric dentistry given our nation's high childhood caries rates—and I believe your clinic provides the perfect foundation for this trajectory. I am committed to respecting Argentine professional ethics, including the stringent standards set by the Colegio Odontológico de Buenos Aires, and I understand that dental internships here serve as vital stepping stones toward licensure.</w:t>
      </w:r>
    </w:p>
    <w:p>
      <w:pPr>
        <w:pStyle w:val="BodyText"/>
      </w:pPr>
      <w:r>
        <w:t xml:space="preserve">I am deeply motivated by Argentina's evolving dental landscape, where initiatives like "Dentistas por la Vida" demonstrate the profession's commitment to public health. This Internship Application Letter is my earnest pledge to contribute meaningfully while learning from Buenos Aires' most respected practitioners. I welcome the opportunity to discuss how my proactive attitude and dedication align with your clinic's vision during an interview at your convenience.</w:t>
      </w:r>
    </w:p>
    <w:p>
      <w:pPr>
        <w:pStyle w:val="BodyText"/>
      </w:pPr>
      <w:r>
        <w:t xml:space="preserve">Thank you for considering my application for this Dentist Internship position in Argentina. I have attached my curriculum vitae, academic transcripts, and references from professors at the University of Buenos Aires Faculty of Odontology. I look forward to contributing to your clinic's legacy of excellence in dental care within the heart of Buenos Aires.</w:t>
      </w:r>
    </w:p>
    <w:p>
      <w:pPr>
        <w:pStyle w:val="BodyText"/>
      </w:pPr>
      <w:r>
        <w:t xml:space="preserve">Respectfully,</w:t>
      </w:r>
    </w:p>
    <w:p>
      <w:pPr>
        <w:pStyle w:val="BodyText"/>
      </w:pPr>
      <w:r>
        <w:t xml:space="preserve">[Your Full Name]</w:t>
      </w:r>
    </w:p>
    <w:p>
      <w:pPr>
        <w:pStyle w:val="BodyText"/>
      </w:pPr>
      <w:r>
        <w:t xml:space="preserve">Word Count: 864</w:t>
      </w:r>
    </w:p>
    <w:p>
      <w:pPr>
        <w:pStyle w:val="BodyText"/>
      </w:pPr>
      <w:r>
        <w:t xml:space="preserve">This document is formatted as a formal Internship Application Letter for Dentist positions in Argentina, Buenos Aires, adhering to professional standards while emphasizing cultural and reg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Buenos Aires</dc:title>
  <dc:creator/>
  <dc:language>en</dc:language>
  <cp:keywords/>
  <dcterms:created xsi:type="dcterms:W3CDTF">2026-07-23T08:48:25Z</dcterms:created>
  <dcterms:modified xsi:type="dcterms:W3CDTF">2026-07-23T08:48:25Z</dcterms:modified>
</cp:coreProperties>
</file>

<file path=docProps/custom.xml><?xml version="1.0" encoding="utf-8"?>
<Properties xmlns="http://schemas.openxmlformats.org/officeDocument/2006/custom-properties" xmlns:vt="http://schemas.openxmlformats.org/officeDocument/2006/docPropsVTypes"/>
</file>